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0F2746">
        <w:rPr>
          <w:rFonts w:ascii="Bookman Old Style" w:hAnsi="Bookman Old Style" w:cs="Times New Roman"/>
          <w:b/>
          <w:sz w:val="24"/>
          <w:szCs w:val="24"/>
        </w:rPr>
        <w:t>30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CE4CED">
        <w:rPr>
          <w:rFonts w:ascii="Bookman Old Style" w:hAnsi="Bookman Old Style" w:cs="Times New Roman"/>
          <w:b/>
          <w:sz w:val="24"/>
          <w:szCs w:val="24"/>
        </w:rPr>
        <w:t>2021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2813AD" w:rsidRDefault="002813AD" w:rsidP="002813AD">
      <w:pPr>
        <w:spacing w:line="255" w:lineRule="auto"/>
        <w:ind w:left="1276" w:right="646" w:hanging="1290"/>
        <w:jc w:val="both"/>
        <w:rPr>
          <w:rFonts w:ascii="Calisto MT" w:eastAsia="Calisto MT" w:hAnsi="Calisto MT"/>
          <w:b/>
          <w:sz w:val="23"/>
        </w:rPr>
      </w:pPr>
      <w:r>
        <w:rPr>
          <w:rFonts w:ascii="Times New Roman" w:hAnsi="Times New Roman"/>
          <w:sz w:val="24"/>
          <w:szCs w:val="24"/>
        </w:rPr>
        <w:t>T</w:t>
      </w:r>
      <w:r w:rsidR="00AB0651">
        <w:rPr>
          <w:rFonts w:ascii="Times New Roman" w:hAnsi="Times New Roman"/>
          <w:sz w:val="24"/>
          <w:szCs w:val="24"/>
        </w:rPr>
        <w:t>itle</w:t>
      </w:r>
      <w:r>
        <w:rPr>
          <w:rFonts w:ascii="Times New Roman" w:hAnsi="Times New Roman"/>
          <w:sz w:val="24"/>
          <w:szCs w:val="24"/>
        </w:rPr>
        <w:t xml:space="preserve">          </w:t>
      </w:r>
      <w:r w:rsidR="000C46F4" w:rsidRPr="000C46F4">
        <w:rPr>
          <w:rFonts w:ascii="Times New Roman" w:hAnsi="Times New Roman"/>
          <w:sz w:val="24"/>
          <w:szCs w:val="24"/>
        </w:rPr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Calisto MT" w:eastAsia="Calisto MT" w:hAnsi="Calisto MT"/>
          <w:b/>
          <w:sz w:val="23"/>
        </w:rPr>
        <w:t>SCIENCE TEACHERS ABILITIES IN INTEGRATING POPULATION AND ENVIRONMENTAL EDUCATION WITH SCIENCE SUBJECTS OF JUNIOR HIGH SCHOOL IN MAMASA REGENCY, INDONESIA</w:t>
      </w:r>
    </w:p>
    <w:p w:rsidR="00980989" w:rsidRPr="002813AD" w:rsidRDefault="00980989" w:rsidP="00226200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A4602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2813AD">
        <w:rPr>
          <w:rFonts w:ascii="Times New Roman" w:hAnsi="Times New Roman" w:cs="Times New Roman"/>
          <w:sz w:val="24"/>
          <w:szCs w:val="24"/>
        </w:rPr>
        <w:t>Mithen</w:t>
      </w:r>
    </w:p>
    <w:p w:rsidR="007A4602" w:rsidRPr="002813AD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2813AD">
        <w:rPr>
          <w:rFonts w:ascii="Times New Roman" w:hAnsi="Times New Roman" w:cs="Times New Roman"/>
          <w:sz w:val="24"/>
          <w:szCs w:val="24"/>
        </w:rPr>
        <w:t xml:space="preserve"> Onesius</w:t>
      </w:r>
    </w:p>
    <w:p w:rsidR="007A4602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13AD">
        <w:rPr>
          <w:rFonts w:ascii="Times New Roman" w:hAnsi="Times New Roman" w:cs="Times New Roman"/>
          <w:sz w:val="24"/>
          <w:szCs w:val="24"/>
        </w:rPr>
        <w:t>A. Arfandi</w:t>
      </w:r>
    </w:p>
    <w:p w:rsidR="002813AD" w:rsidRDefault="002813AD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4. Raeny</w:t>
      </w:r>
    </w:p>
    <w:p w:rsidR="002813AD" w:rsidRPr="002813AD" w:rsidRDefault="002813AD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5. Rahmansah</w:t>
      </w: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CE4CED">
        <w:rPr>
          <w:rFonts w:ascii="Times New Roman" w:hAnsi="Times New Roman" w:cs="Times New Roman"/>
          <w:sz w:val="24"/>
          <w:szCs w:val="24"/>
        </w:rPr>
        <w:t>March 2021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813AD">
        <w:rPr>
          <w:rFonts w:ascii="Times New Roman" w:hAnsi="Times New Roman" w:cs="Times New Roman"/>
          <w:sz w:val="24"/>
          <w:szCs w:val="24"/>
        </w:rPr>
        <w:t>25 Maret 2021</w:t>
      </w:r>
    </w:p>
    <w:p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226200" w:rsidRDefault="002813AD" w:rsidP="002813AD">
      <w:pPr>
        <w:tabs>
          <w:tab w:val="left" w:pos="6237"/>
        </w:tabs>
        <w:ind w:left="609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>
            <wp:extent cx="1233377" cy="691116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TA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377" cy="69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813AD" w:rsidRPr="00226200" w:rsidRDefault="002813AD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 I T H E N </w:t>
      </w:r>
    </w:p>
    <w:p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2813A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9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2A3A" w:rsidRDefault="00F92A3A" w:rsidP="00934236">
      <w:pPr>
        <w:spacing w:after="0" w:line="240" w:lineRule="auto"/>
      </w:pPr>
      <w:r>
        <w:separator/>
      </w:r>
    </w:p>
  </w:endnote>
  <w:endnote w:type="continuationSeparator" w:id="0">
    <w:p w:rsidR="00F92A3A" w:rsidRDefault="00F92A3A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2A3A" w:rsidRDefault="00F92A3A" w:rsidP="00934236">
      <w:pPr>
        <w:spacing w:after="0" w:line="240" w:lineRule="auto"/>
      </w:pPr>
      <w:r>
        <w:separator/>
      </w:r>
    </w:p>
  </w:footnote>
  <w:footnote w:type="continuationSeparator" w:id="0">
    <w:p w:rsidR="00F92A3A" w:rsidRDefault="00F92A3A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6BDD65A5" wp14:editId="2791696C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04637A71" wp14:editId="775D06A8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68779B" w:rsidRPr="0068779B">
      <w:rPr>
        <w:b/>
        <w:bCs/>
        <w:sz w:val="20"/>
        <w:lang w:val="en-GB"/>
      </w:rPr>
      <w:t>Ministry of Education and Culture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C30CF8">
      <w:rPr>
        <w:b/>
        <w:sz w:val="16"/>
      </w:rPr>
      <w:t>Minister</w:t>
    </w:r>
    <w:r w:rsidR="00C860CE" w:rsidRPr="00C860CE">
      <w:rPr>
        <w:b/>
        <w:sz w:val="16"/>
      </w:rPr>
      <w:t xml:space="preserve"> of Education and Culture</w:t>
    </w:r>
    <w:r w:rsidR="0068779B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116328" w:rsidP="00934236">
    <w:pPr>
      <w:ind w:left="-567" w:right="-755"/>
      <w:rPr>
        <w:sz w:val="12"/>
      </w:rPr>
    </w:pPr>
    <w:r>
      <w:rPr>
        <w:noProof/>
        <w:lang w:eastAsia="id-ID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226200"/>
    <w:rsid w:val="002813AD"/>
    <w:rsid w:val="00322704"/>
    <w:rsid w:val="00380E65"/>
    <w:rsid w:val="00416589"/>
    <w:rsid w:val="0042036C"/>
    <w:rsid w:val="00423E87"/>
    <w:rsid w:val="004624A1"/>
    <w:rsid w:val="004D6960"/>
    <w:rsid w:val="005722F7"/>
    <w:rsid w:val="005E1382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913551"/>
    <w:rsid w:val="00934236"/>
    <w:rsid w:val="00980989"/>
    <w:rsid w:val="009C0A8B"/>
    <w:rsid w:val="00A36F90"/>
    <w:rsid w:val="00A7575B"/>
    <w:rsid w:val="00AA077A"/>
    <w:rsid w:val="00AB0651"/>
    <w:rsid w:val="00B428A3"/>
    <w:rsid w:val="00B502EF"/>
    <w:rsid w:val="00C30CF8"/>
    <w:rsid w:val="00C860CE"/>
    <w:rsid w:val="00CE4CED"/>
    <w:rsid w:val="00D01E1C"/>
    <w:rsid w:val="00E90F04"/>
    <w:rsid w:val="00ED17EB"/>
    <w:rsid w:val="00EE44A1"/>
    <w:rsid w:val="00EE6396"/>
    <w:rsid w:val="00F92A3A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Mithen</cp:lastModifiedBy>
  <cp:revision>14</cp:revision>
  <cp:lastPrinted>2018-03-13T07:24:00Z</cp:lastPrinted>
  <dcterms:created xsi:type="dcterms:W3CDTF">2020-03-20T02:30:00Z</dcterms:created>
  <dcterms:modified xsi:type="dcterms:W3CDTF">2021-03-25T14:01:00Z</dcterms:modified>
</cp:coreProperties>
</file>